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1A18EB" w:rsidRDefault="006069B2" w:rsidP="006069B2">
      <w:pPr>
        <w:rPr>
          <w:b/>
        </w:rPr>
      </w:pPr>
      <w:r w:rsidRPr="001A18EB">
        <w:rPr>
          <w:b/>
        </w:rPr>
        <w:t>Procesi u prehrambenoj industriji</w:t>
      </w:r>
    </w:p>
    <w:p w14:paraId="1C8BE34C" w14:textId="105CF5BA" w:rsidR="006069B2" w:rsidRPr="001A18EB" w:rsidRDefault="004C3A9A" w:rsidP="006069B2">
      <w:pPr>
        <w:jc w:val="center"/>
        <w:rPr>
          <w:b/>
        </w:rPr>
      </w:pPr>
      <w:r w:rsidRPr="001A18EB">
        <w:rPr>
          <w:b/>
        </w:rPr>
        <w:t>Rezultati</w:t>
      </w:r>
      <w:r w:rsidR="006069B2" w:rsidRPr="001A18EB">
        <w:rPr>
          <w:b/>
        </w:rPr>
        <w:t xml:space="preserve"> </w:t>
      </w:r>
      <w:r w:rsidR="00AA792D" w:rsidRPr="001A18EB">
        <w:rPr>
          <w:b/>
        </w:rPr>
        <w:t xml:space="preserve">pismenog </w:t>
      </w:r>
      <w:r w:rsidR="009C7881" w:rsidRPr="001A18EB">
        <w:rPr>
          <w:b/>
        </w:rPr>
        <w:t xml:space="preserve">dijela </w:t>
      </w:r>
      <w:r w:rsidR="006069B2" w:rsidRPr="001A18EB">
        <w:rPr>
          <w:b/>
        </w:rPr>
        <w:t xml:space="preserve">ispita održanog </w:t>
      </w:r>
      <w:r w:rsidR="00405121" w:rsidRPr="001A18EB">
        <w:rPr>
          <w:b/>
        </w:rPr>
        <w:t>17</w:t>
      </w:r>
      <w:r w:rsidR="009B33F2" w:rsidRPr="001A18EB">
        <w:rPr>
          <w:b/>
        </w:rPr>
        <w:t>.</w:t>
      </w:r>
      <w:r w:rsidR="00AB556B" w:rsidRPr="001A18EB">
        <w:rPr>
          <w:b/>
        </w:rPr>
        <w:t xml:space="preserve"> </w:t>
      </w:r>
      <w:r w:rsidR="00444528" w:rsidRPr="001A18EB">
        <w:rPr>
          <w:b/>
        </w:rPr>
        <w:t>2</w:t>
      </w:r>
      <w:r w:rsidR="009B33F2" w:rsidRPr="001A18EB">
        <w:rPr>
          <w:b/>
        </w:rPr>
        <w:t>.</w:t>
      </w:r>
      <w:r w:rsidR="00AB556B" w:rsidRPr="001A18EB">
        <w:rPr>
          <w:b/>
        </w:rPr>
        <w:t xml:space="preserve"> </w:t>
      </w:r>
      <w:r w:rsidR="009B33F2" w:rsidRPr="001A18EB">
        <w:rPr>
          <w:b/>
        </w:rPr>
        <w:t>20</w:t>
      </w:r>
      <w:r w:rsidR="00405121" w:rsidRPr="001A18EB">
        <w:rPr>
          <w:b/>
        </w:rPr>
        <w:t>26</w:t>
      </w:r>
      <w:r w:rsidR="006069B2" w:rsidRPr="001A18EB">
        <w:rPr>
          <w:b/>
        </w:rPr>
        <w:t>.</w:t>
      </w:r>
    </w:p>
    <w:p w14:paraId="3D9BA8E9" w14:textId="7024A3D6" w:rsidR="008B4D50" w:rsidRPr="001A18EB" w:rsidRDefault="006069B2">
      <w:r w:rsidRPr="001A18EB">
        <w:t xml:space="preserve">Na </w:t>
      </w:r>
      <w:r w:rsidR="009B33F2" w:rsidRPr="001A18EB">
        <w:t>pismenom</w:t>
      </w:r>
      <w:r w:rsidRPr="001A18EB">
        <w:t xml:space="preserve"> ispitu iz gore navedenog kolegija zadovoljili su sl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3827"/>
        <w:gridCol w:w="2085"/>
      </w:tblGrid>
      <w:tr w:rsidR="003B6723" w:rsidRPr="001A18EB" w14:paraId="6CF93EDA" w14:textId="77777777" w:rsidTr="003B6723">
        <w:trPr>
          <w:jc w:val="center"/>
        </w:trPr>
        <w:tc>
          <w:tcPr>
            <w:tcW w:w="1980" w:type="dxa"/>
            <w:vAlign w:val="center"/>
          </w:tcPr>
          <w:p w14:paraId="6025E2DE" w14:textId="77777777" w:rsidR="003B6723" w:rsidRPr="001A18EB" w:rsidRDefault="003B6723" w:rsidP="00E66A90">
            <w:pPr>
              <w:jc w:val="center"/>
              <w:rPr>
                <w:b/>
              </w:rPr>
            </w:pPr>
            <w:r w:rsidRPr="001A18EB">
              <w:rPr>
                <w:b/>
              </w:rPr>
              <w:t>JMBAG</w:t>
            </w:r>
          </w:p>
        </w:tc>
        <w:tc>
          <w:tcPr>
            <w:tcW w:w="3827" w:type="dxa"/>
            <w:vAlign w:val="center"/>
          </w:tcPr>
          <w:p w14:paraId="66F86490" w14:textId="2CD68944" w:rsidR="003B6723" w:rsidRPr="001A18EB" w:rsidRDefault="003B6723" w:rsidP="00E66A90">
            <w:pPr>
              <w:jc w:val="center"/>
              <w:rPr>
                <w:b/>
              </w:rPr>
            </w:pPr>
            <w:r w:rsidRPr="001A18EB">
              <w:rPr>
                <w:b/>
              </w:rPr>
              <w:t>% riješenog pismenog dijela ispita</w:t>
            </w:r>
          </w:p>
        </w:tc>
        <w:tc>
          <w:tcPr>
            <w:tcW w:w="2085" w:type="dxa"/>
            <w:vAlign w:val="center"/>
          </w:tcPr>
          <w:p w14:paraId="6236D794" w14:textId="4CB0E2E2" w:rsidR="003B6723" w:rsidRPr="001A18EB" w:rsidRDefault="003B6723" w:rsidP="00E66A90">
            <w:pPr>
              <w:jc w:val="center"/>
              <w:rPr>
                <w:b/>
              </w:rPr>
            </w:pPr>
            <w:r w:rsidRPr="001A18EB">
              <w:rPr>
                <w:b/>
              </w:rPr>
              <w:t>Ocjena</w:t>
            </w:r>
          </w:p>
        </w:tc>
      </w:tr>
      <w:tr w:rsidR="003B6723" w:rsidRPr="001A18EB" w14:paraId="07918A75" w14:textId="77777777" w:rsidTr="003B6723">
        <w:trPr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0B0250" w14:textId="11FCE87F" w:rsidR="003B6723" w:rsidRPr="001A18EB" w:rsidRDefault="003B6723" w:rsidP="00EF3E31">
            <w:pPr>
              <w:jc w:val="both"/>
              <w:rPr>
                <w:rFonts w:eastAsia="Times New Roman" w:cstheme="minorHAnsi"/>
                <w:lang w:eastAsia="hr-HR"/>
              </w:rPr>
            </w:pPr>
            <w:r w:rsidRPr="001A18EB">
              <w:rPr>
                <w:rFonts w:ascii="Calibri" w:hAnsi="Calibri" w:cs="Calibri"/>
              </w:rPr>
              <w:t>011315047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D120" w14:textId="3DED5178" w:rsidR="003B6723" w:rsidRPr="001A18EB" w:rsidRDefault="003B6723" w:rsidP="00EF3E31">
            <w:pPr>
              <w:jc w:val="center"/>
            </w:pPr>
            <w:r w:rsidRPr="001A18EB">
              <w:t>75,0</w:t>
            </w:r>
          </w:p>
        </w:tc>
        <w:tc>
          <w:tcPr>
            <w:tcW w:w="2085" w:type="dxa"/>
          </w:tcPr>
          <w:p w14:paraId="4EC5711F" w14:textId="4799AAA7" w:rsidR="003B6723" w:rsidRPr="001A18EB" w:rsidRDefault="003B6723" w:rsidP="00EF3E31">
            <w:pPr>
              <w:jc w:val="center"/>
            </w:pPr>
            <w:r w:rsidRPr="001A18EB">
              <w:t>dobar (3)</w:t>
            </w:r>
          </w:p>
        </w:tc>
      </w:tr>
      <w:tr w:rsidR="003B6723" w:rsidRPr="001A18EB" w14:paraId="6260B655" w14:textId="77777777" w:rsidTr="003B6723">
        <w:trPr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041AF" w14:textId="1A2D90E0" w:rsidR="003B6723" w:rsidRPr="001A18EB" w:rsidRDefault="003B6723" w:rsidP="00EF3E31">
            <w:pPr>
              <w:jc w:val="both"/>
              <w:rPr>
                <w:rFonts w:eastAsia="Times New Roman" w:cstheme="minorHAnsi"/>
                <w:lang w:eastAsia="hr-HR"/>
              </w:rPr>
            </w:pPr>
            <w:r w:rsidRPr="001A18EB">
              <w:rPr>
                <w:rFonts w:ascii="Calibri" w:hAnsi="Calibri" w:cs="Calibri"/>
              </w:rPr>
              <w:t>011314903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FD46" w14:textId="7F4F83D2" w:rsidR="003B6723" w:rsidRPr="001A18EB" w:rsidRDefault="003B6723" w:rsidP="00EF3E31">
            <w:pPr>
              <w:jc w:val="center"/>
            </w:pPr>
            <w:r w:rsidRPr="001A18EB">
              <w:t>63,5</w:t>
            </w:r>
          </w:p>
        </w:tc>
        <w:tc>
          <w:tcPr>
            <w:tcW w:w="2085" w:type="dxa"/>
          </w:tcPr>
          <w:p w14:paraId="513B1350" w14:textId="04F6737E" w:rsidR="003B6723" w:rsidRPr="001A18EB" w:rsidRDefault="003B6723" w:rsidP="00EF3E31">
            <w:pPr>
              <w:jc w:val="center"/>
            </w:pPr>
            <w:r w:rsidRPr="001A18EB">
              <w:t>dovoljan (2)</w:t>
            </w:r>
          </w:p>
        </w:tc>
      </w:tr>
      <w:tr w:rsidR="003B6723" w:rsidRPr="001A18EB" w14:paraId="66FF1999" w14:textId="77777777" w:rsidTr="003B6723">
        <w:trPr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1F82C6" w14:textId="66BDABC2" w:rsidR="003B6723" w:rsidRPr="001A18EB" w:rsidRDefault="003B6723" w:rsidP="00AB556B">
            <w:pPr>
              <w:jc w:val="both"/>
              <w:rPr>
                <w:rFonts w:eastAsia="Times New Roman" w:cstheme="minorHAnsi"/>
                <w:lang w:eastAsia="hr-HR"/>
              </w:rPr>
            </w:pPr>
            <w:r w:rsidRPr="001A18EB">
              <w:rPr>
                <w:rFonts w:ascii="Calibri" w:hAnsi="Calibri" w:cs="Calibri"/>
              </w:rPr>
              <w:t>011315029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9710" w14:textId="77496380" w:rsidR="003B6723" w:rsidRPr="001A18EB" w:rsidRDefault="003B6723" w:rsidP="00AB556B">
            <w:pPr>
              <w:jc w:val="center"/>
            </w:pPr>
            <w:r w:rsidRPr="001A18EB">
              <w:t>65,4</w:t>
            </w:r>
          </w:p>
        </w:tc>
        <w:tc>
          <w:tcPr>
            <w:tcW w:w="2085" w:type="dxa"/>
          </w:tcPr>
          <w:p w14:paraId="6BF311CF" w14:textId="2BA286EF" w:rsidR="003B6723" w:rsidRPr="001A18EB" w:rsidRDefault="003B6723" w:rsidP="00AB556B">
            <w:pPr>
              <w:jc w:val="center"/>
            </w:pPr>
            <w:r w:rsidRPr="001A18EB">
              <w:t>dovoljan (2)</w:t>
            </w:r>
          </w:p>
        </w:tc>
      </w:tr>
      <w:tr w:rsidR="003B6723" w:rsidRPr="001A18EB" w14:paraId="5765E8A5" w14:textId="77777777" w:rsidTr="003B6723">
        <w:trPr>
          <w:jc w:val="center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315B9" w14:textId="79FBCECB" w:rsidR="003B6723" w:rsidRPr="001A18EB" w:rsidRDefault="003B6723" w:rsidP="00AB556B">
            <w:pPr>
              <w:jc w:val="both"/>
              <w:rPr>
                <w:rFonts w:eastAsia="Times New Roman" w:cstheme="minorHAnsi"/>
                <w:lang w:eastAsia="hr-HR"/>
              </w:rPr>
            </w:pPr>
            <w:r w:rsidRPr="001A18EB">
              <w:rPr>
                <w:rFonts w:ascii="Calibri" w:hAnsi="Calibri" w:cs="Calibri"/>
              </w:rPr>
              <w:t>0113150640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679A5" w14:textId="7B68792A" w:rsidR="003B6723" w:rsidRPr="001A18EB" w:rsidRDefault="003B6723" w:rsidP="00AB556B">
            <w:pPr>
              <w:jc w:val="center"/>
            </w:pPr>
            <w:r w:rsidRPr="001A18EB">
              <w:t>60,0</w:t>
            </w:r>
          </w:p>
        </w:tc>
        <w:tc>
          <w:tcPr>
            <w:tcW w:w="2085" w:type="dxa"/>
          </w:tcPr>
          <w:p w14:paraId="53C5694F" w14:textId="1EEA58EC" w:rsidR="003B6723" w:rsidRPr="001A18EB" w:rsidRDefault="003B6723" w:rsidP="00AB556B">
            <w:pPr>
              <w:jc w:val="center"/>
            </w:pPr>
            <w:r w:rsidRPr="001A18EB">
              <w:t>dovoljan (2)</w:t>
            </w:r>
          </w:p>
        </w:tc>
      </w:tr>
    </w:tbl>
    <w:p w14:paraId="288F159E" w14:textId="4D24E4BA" w:rsidR="00057C71" w:rsidRPr="001A18EB" w:rsidRDefault="00057C71" w:rsidP="0079716D">
      <w:pPr>
        <w:jc w:val="both"/>
      </w:pPr>
    </w:p>
    <w:p w14:paraId="1EBA6F6A" w14:textId="6E435026" w:rsidR="00725E09" w:rsidRPr="001A18EB" w:rsidRDefault="00725E09" w:rsidP="0079716D">
      <w:pPr>
        <w:jc w:val="both"/>
        <w:rPr>
          <w:b/>
        </w:rPr>
      </w:pPr>
      <w:r w:rsidRPr="001A18EB">
        <w:rPr>
          <w:b/>
        </w:rPr>
        <w:t xml:space="preserve">Usmeni ispit održat će se u </w:t>
      </w:r>
      <w:r w:rsidR="001A18EB" w:rsidRPr="001A18EB">
        <w:rPr>
          <w:b/>
        </w:rPr>
        <w:t>četvrtak, 19</w:t>
      </w:r>
      <w:r w:rsidR="006521D3" w:rsidRPr="001A18EB">
        <w:rPr>
          <w:b/>
        </w:rPr>
        <w:t>.</w:t>
      </w:r>
      <w:r w:rsidRPr="001A18EB">
        <w:rPr>
          <w:b/>
        </w:rPr>
        <w:t>2.</w:t>
      </w:r>
      <w:r w:rsidR="00E66A90" w:rsidRPr="001A18EB">
        <w:rPr>
          <w:b/>
        </w:rPr>
        <w:t>202</w:t>
      </w:r>
      <w:r w:rsidR="00405121" w:rsidRPr="001A18EB">
        <w:rPr>
          <w:b/>
        </w:rPr>
        <w:t>6</w:t>
      </w:r>
      <w:r w:rsidRPr="001A18EB">
        <w:rPr>
          <w:b/>
        </w:rPr>
        <w:t>. na PTF-u (soba br. 31) u 8.30 sati.</w:t>
      </w:r>
    </w:p>
    <w:p w14:paraId="34ABD1D6" w14:textId="77777777" w:rsidR="00444528" w:rsidRPr="001A18EB" w:rsidRDefault="00444528" w:rsidP="00057C71">
      <w:pPr>
        <w:jc w:val="both"/>
      </w:pPr>
    </w:p>
    <w:p w14:paraId="68BA3E33" w14:textId="6A7A533A" w:rsidR="009C126D" w:rsidRPr="001A18EB" w:rsidRDefault="00961EB9">
      <w:r w:rsidRPr="001A18EB">
        <w:t xml:space="preserve">U Osijeku, </w:t>
      </w:r>
      <w:r w:rsidR="001A18EB" w:rsidRPr="001A18EB">
        <w:t>17</w:t>
      </w:r>
      <w:r w:rsidR="004C3A9A" w:rsidRPr="001A18EB">
        <w:t>.</w:t>
      </w:r>
      <w:r w:rsidR="00AB556B" w:rsidRPr="001A18EB">
        <w:t xml:space="preserve"> </w:t>
      </w:r>
      <w:r w:rsidR="00444528" w:rsidRPr="001A18EB">
        <w:t>2</w:t>
      </w:r>
      <w:r w:rsidRPr="001A18EB">
        <w:t>.</w:t>
      </w:r>
      <w:r w:rsidR="00AB556B" w:rsidRPr="001A18EB">
        <w:t xml:space="preserve"> </w:t>
      </w:r>
      <w:r w:rsidRPr="001A18EB">
        <w:t>20</w:t>
      </w:r>
      <w:r w:rsidR="004C3A9A" w:rsidRPr="001A18EB">
        <w:t>2</w:t>
      </w:r>
      <w:r w:rsidR="00405121" w:rsidRPr="001A18EB">
        <w:t>6</w:t>
      </w:r>
      <w:r w:rsidRPr="001A18EB">
        <w:t>.</w:t>
      </w:r>
      <w:r w:rsidR="009C126D" w:rsidRPr="001A18EB">
        <w:t xml:space="preserve">                                                   </w:t>
      </w:r>
      <w:r w:rsidRPr="001A18EB">
        <w:t xml:space="preserve">        </w:t>
      </w:r>
      <w:r w:rsidR="00E66A90" w:rsidRPr="001A18EB">
        <w:tab/>
      </w:r>
      <w:r w:rsidRPr="001A18EB">
        <w:t xml:space="preserve">      </w:t>
      </w:r>
      <w:bookmarkStart w:id="0" w:name="_GoBack"/>
      <w:bookmarkEnd w:id="0"/>
      <w:r w:rsidRPr="001A18EB">
        <w:t xml:space="preserve">        </w:t>
      </w:r>
      <w:r w:rsidR="004B6DC8" w:rsidRPr="001A18EB">
        <w:t xml:space="preserve">            </w:t>
      </w:r>
      <w:r w:rsidR="000C0E62" w:rsidRPr="001A18EB">
        <w:t xml:space="preserve">     </w:t>
      </w:r>
      <w:r w:rsidR="00444528" w:rsidRPr="001A18EB">
        <w:t xml:space="preserve"> </w:t>
      </w:r>
      <w:r w:rsidRPr="001A18EB">
        <w:t>prof</w:t>
      </w:r>
      <w:r w:rsidR="009C126D" w:rsidRPr="001A18EB">
        <w:t>.</w:t>
      </w:r>
      <w:r w:rsidR="00FF751A" w:rsidRPr="001A18EB">
        <w:t xml:space="preserve"> </w:t>
      </w:r>
      <w:r w:rsidR="009C126D" w:rsidRPr="001A18EB">
        <w:t>dr.</w:t>
      </w:r>
      <w:r w:rsidR="00FF751A" w:rsidRPr="001A18EB">
        <w:t xml:space="preserve"> </w:t>
      </w:r>
      <w:r w:rsidR="009C126D" w:rsidRPr="001A18EB">
        <w:t>sc. Anita Pichler</w:t>
      </w:r>
    </w:p>
    <w:sectPr w:rsidR="009C126D" w:rsidRPr="001A18EB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ixrAVYipmQsAAAA"/>
  </w:docVars>
  <w:rsids>
    <w:rsidRoot w:val="006A41FE"/>
    <w:rsid w:val="0001772F"/>
    <w:rsid w:val="00022A71"/>
    <w:rsid w:val="00025B5F"/>
    <w:rsid w:val="00045097"/>
    <w:rsid w:val="00057C71"/>
    <w:rsid w:val="00067D3A"/>
    <w:rsid w:val="0007728B"/>
    <w:rsid w:val="0008627A"/>
    <w:rsid w:val="000C0E62"/>
    <w:rsid w:val="000C4BB3"/>
    <w:rsid w:val="000F4204"/>
    <w:rsid w:val="001A18EB"/>
    <w:rsid w:val="001B45E9"/>
    <w:rsid w:val="001E0762"/>
    <w:rsid w:val="001E318C"/>
    <w:rsid w:val="001F3EB9"/>
    <w:rsid w:val="00213898"/>
    <w:rsid w:val="00233B95"/>
    <w:rsid w:val="002572FD"/>
    <w:rsid w:val="002E62EE"/>
    <w:rsid w:val="002E6899"/>
    <w:rsid w:val="00345805"/>
    <w:rsid w:val="00380FAE"/>
    <w:rsid w:val="003860AD"/>
    <w:rsid w:val="003A3BFA"/>
    <w:rsid w:val="003B6723"/>
    <w:rsid w:val="003C226F"/>
    <w:rsid w:val="003F3F1D"/>
    <w:rsid w:val="004016FF"/>
    <w:rsid w:val="00405121"/>
    <w:rsid w:val="0042256F"/>
    <w:rsid w:val="00444528"/>
    <w:rsid w:val="00460F61"/>
    <w:rsid w:val="00465647"/>
    <w:rsid w:val="004B6DC8"/>
    <w:rsid w:val="004C3A9A"/>
    <w:rsid w:val="00502831"/>
    <w:rsid w:val="0050300A"/>
    <w:rsid w:val="00536EBF"/>
    <w:rsid w:val="00572AA4"/>
    <w:rsid w:val="00575F56"/>
    <w:rsid w:val="00583C82"/>
    <w:rsid w:val="006038B6"/>
    <w:rsid w:val="006069B2"/>
    <w:rsid w:val="00647975"/>
    <w:rsid w:val="006521D3"/>
    <w:rsid w:val="00680696"/>
    <w:rsid w:val="006A41FE"/>
    <w:rsid w:val="006B2D56"/>
    <w:rsid w:val="00711BB8"/>
    <w:rsid w:val="00724700"/>
    <w:rsid w:val="00725E09"/>
    <w:rsid w:val="00785652"/>
    <w:rsid w:val="0078758B"/>
    <w:rsid w:val="00787729"/>
    <w:rsid w:val="00794275"/>
    <w:rsid w:val="0079716D"/>
    <w:rsid w:val="007E431D"/>
    <w:rsid w:val="00873C73"/>
    <w:rsid w:val="008A6466"/>
    <w:rsid w:val="008B4D50"/>
    <w:rsid w:val="008B6AAB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33B13"/>
    <w:rsid w:val="00A433CE"/>
    <w:rsid w:val="00A61420"/>
    <w:rsid w:val="00AA7706"/>
    <w:rsid w:val="00AA792D"/>
    <w:rsid w:val="00AB556B"/>
    <w:rsid w:val="00AF1D9B"/>
    <w:rsid w:val="00B3238B"/>
    <w:rsid w:val="00B80477"/>
    <w:rsid w:val="00BB1F18"/>
    <w:rsid w:val="00BE5395"/>
    <w:rsid w:val="00C101F4"/>
    <w:rsid w:val="00C40EA7"/>
    <w:rsid w:val="00D22B6D"/>
    <w:rsid w:val="00D843AE"/>
    <w:rsid w:val="00E1643F"/>
    <w:rsid w:val="00E4569E"/>
    <w:rsid w:val="00E51CD7"/>
    <w:rsid w:val="00E6000B"/>
    <w:rsid w:val="00E66A90"/>
    <w:rsid w:val="00E912B0"/>
    <w:rsid w:val="00EC2431"/>
    <w:rsid w:val="00EC7DC9"/>
    <w:rsid w:val="00EF3E31"/>
    <w:rsid w:val="00F17EF8"/>
    <w:rsid w:val="00F20DE3"/>
    <w:rsid w:val="00F5089C"/>
    <w:rsid w:val="00F76486"/>
    <w:rsid w:val="00FE3761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3B67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B67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2</cp:revision>
  <cp:lastPrinted>2026-02-17T12:43:00Z</cp:lastPrinted>
  <dcterms:created xsi:type="dcterms:W3CDTF">2026-02-17T12:50:00Z</dcterms:created>
  <dcterms:modified xsi:type="dcterms:W3CDTF">2026-02-17T12:50:00Z</dcterms:modified>
</cp:coreProperties>
</file>